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2F692" w14:textId="7C4EBDE4" w:rsidR="00A67C07" w:rsidRDefault="00A67C07" w:rsidP="00A67C07">
      <w:pPr>
        <w:jc w:val="center"/>
        <w:rPr>
          <w:b/>
          <w:bCs/>
          <w:sz w:val="28"/>
          <w:szCs w:val="28"/>
        </w:rPr>
      </w:pPr>
      <w:bookmarkStart w:id="0" w:name="_Hlk126791998"/>
      <w:r>
        <w:rPr>
          <w:b/>
          <w:bCs/>
          <w:sz w:val="28"/>
          <w:szCs w:val="28"/>
        </w:rPr>
        <w:t>PROGRAMMING IN JAVA LAB-1</w:t>
      </w:r>
    </w:p>
    <w:p w14:paraId="69A9178D" w14:textId="558843E5" w:rsidR="00A67C07" w:rsidRPr="00160577" w:rsidRDefault="00A67C07" w:rsidP="00A67C07">
      <w:pPr>
        <w:rPr>
          <w:b/>
          <w:bCs/>
        </w:rPr>
      </w:pPr>
      <w:r w:rsidRPr="00160577">
        <w:rPr>
          <w:b/>
          <w:bCs/>
        </w:rPr>
        <w:t>/</w:t>
      </w:r>
      <w:r w:rsidR="00160577" w:rsidRPr="00160577">
        <w:rPr>
          <w:b/>
          <w:bCs/>
        </w:rPr>
        <w:t>/</w:t>
      </w:r>
    </w:p>
    <w:p w14:paraId="16F974EF" w14:textId="399C9713" w:rsidR="00A67C07" w:rsidRPr="00160577" w:rsidRDefault="00A67C07" w:rsidP="00A67C07">
      <w:pPr>
        <w:rPr>
          <w:b/>
          <w:bCs/>
        </w:rPr>
      </w:pPr>
      <w:r w:rsidRPr="00160577">
        <w:rPr>
          <w:b/>
          <w:bCs/>
        </w:rPr>
        <w:t>PRN-210701260</w:t>
      </w:r>
      <w:r w:rsidR="00133E35">
        <w:rPr>
          <w:b/>
          <w:bCs/>
        </w:rPr>
        <w:t>28</w:t>
      </w:r>
    </w:p>
    <w:p w14:paraId="7B07C033" w14:textId="7DBE0028" w:rsidR="00A67C07" w:rsidRPr="00160577" w:rsidRDefault="00A67C07" w:rsidP="00A67C07">
      <w:pPr>
        <w:rPr>
          <w:b/>
          <w:bCs/>
        </w:rPr>
      </w:pPr>
      <w:r w:rsidRPr="00160577">
        <w:rPr>
          <w:b/>
          <w:bCs/>
        </w:rPr>
        <w:t xml:space="preserve">Name- </w:t>
      </w:r>
      <w:r w:rsidR="00133E35">
        <w:rPr>
          <w:b/>
          <w:bCs/>
        </w:rPr>
        <w:t>Ekaksh Upadhyay</w:t>
      </w:r>
    </w:p>
    <w:p w14:paraId="73655A63" w14:textId="69400B35" w:rsidR="00A67C07" w:rsidRPr="00160577" w:rsidRDefault="00A67C07" w:rsidP="00A67C07">
      <w:pPr>
        <w:rPr>
          <w:b/>
          <w:bCs/>
        </w:rPr>
      </w:pPr>
      <w:r w:rsidRPr="00160577">
        <w:rPr>
          <w:b/>
          <w:bCs/>
        </w:rPr>
        <w:t>Batch-AIML A</w:t>
      </w:r>
      <w:r w:rsidR="00264878">
        <w:rPr>
          <w:b/>
          <w:bCs/>
        </w:rPr>
        <w:t>2</w:t>
      </w:r>
    </w:p>
    <w:bookmarkEnd w:id="0"/>
    <w:p w14:paraId="12497D88" w14:textId="264E3C32" w:rsidR="00A67C07" w:rsidRPr="00160577" w:rsidRDefault="00A67C07" w:rsidP="00EA6AE7">
      <w:pPr>
        <w:rPr>
          <w:b/>
          <w:bCs/>
        </w:rPr>
      </w:pPr>
      <w:r w:rsidRPr="00160577">
        <w:rPr>
          <w:b/>
          <w:bCs/>
        </w:rPr>
        <w:t xml:space="preserve">Program Description- </w:t>
      </w:r>
      <w:r w:rsidR="00535393" w:rsidRPr="00160577">
        <w:rPr>
          <w:b/>
          <w:bCs/>
        </w:rPr>
        <w:t xml:space="preserve">Part1: </w:t>
      </w:r>
      <w:r w:rsidR="00EA5CF6" w:rsidRPr="00160577">
        <w:rPr>
          <w:b/>
          <w:bCs/>
        </w:rPr>
        <w:t>Implement a menu-driven Java program (like fib or factorial) to implement these input methods in java (command line args, Scanner, </w:t>
      </w:r>
      <w:r w:rsidR="00EA6AE7" w:rsidRPr="00160577">
        <w:rPr>
          <w:b/>
          <w:bCs/>
        </w:rPr>
        <w:t>Buffered Reader</w:t>
      </w:r>
      <w:r w:rsidR="00EA5CF6" w:rsidRPr="00160577">
        <w:rPr>
          <w:b/>
          <w:bCs/>
        </w:rPr>
        <w:t xml:space="preserve">, DataInputStream, </w:t>
      </w:r>
      <w:r w:rsidR="00EA6AE7" w:rsidRPr="00160577">
        <w:rPr>
          <w:b/>
          <w:bCs/>
        </w:rPr>
        <w:t>Console)</w:t>
      </w:r>
    </w:p>
    <w:p w14:paraId="7A3B862B" w14:textId="1C5DB1F0" w:rsidR="00EA5CF6" w:rsidRPr="00160577" w:rsidRDefault="00EA5CF6" w:rsidP="00EA6AE7">
      <w:pPr>
        <w:rPr>
          <w:b/>
          <w:bCs/>
        </w:rPr>
      </w:pPr>
      <w:r w:rsidRPr="00160577">
        <w:rPr>
          <w:b/>
          <w:bCs/>
        </w:rPr>
        <w:t xml:space="preserve">Part 2: </w:t>
      </w:r>
      <w:r w:rsidR="00EA6AE7" w:rsidRPr="00160577">
        <w:rPr>
          <w:b/>
          <w:bCs/>
        </w:rPr>
        <w:t> Implement a simple menu driven calculator in java to implement add, sub, mul, div, sqrt, power, mean, variance. Implement a separate Calculator class to include all related function inside that class. (mean </w:t>
      </w:r>
      <w:r w:rsidR="00B04CB9" w:rsidRPr="00160577">
        <w:rPr>
          <w:b/>
          <w:bCs/>
        </w:rPr>
        <w:t>calculation:</w:t>
      </w:r>
      <w:r w:rsidR="00EA6AE7" w:rsidRPr="00160577">
        <w:rPr>
          <w:b/>
          <w:bCs/>
        </w:rPr>
        <w:t xml:space="preserve"> program reads numbers from the keyboard, summing them in the process until the user enters the string “end”. It then stops input &amp; displays the avg. of numbers)</w:t>
      </w:r>
    </w:p>
    <w:p w14:paraId="28617DBC" w14:textId="03D6285B" w:rsidR="00A67C07" w:rsidRPr="00160577" w:rsidRDefault="00160577" w:rsidP="00A67C07">
      <w:pPr>
        <w:rPr>
          <w:b/>
          <w:bCs/>
        </w:rPr>
      </w:pPr>
      <w:r w:rsidRPr="00160577">
        <w:rPr>
          <w:b/>
          <w:bCs/>
        </w:rPr>
        <w:t>//</w:t>
      </w:r>
    </w:p>
    <w:p w14:paraId="6548FEDC" w14:textId="1BB373C9" w:rsidR="00A67C07" w:rsidRDefault="00535393" w:rsidP="00A67C07">
      <w:r>
        <w:t xml:space="preserve">Part-1 </w:t>
      </w:r>
    </w:p>
    <w:p w14:paraId="30AFB2BE" w14:textId="77777777" w:rsidR="00DF3A59" w:rsidRPr="00601CC1" w:rsidRDefault="00DF3A59" w:rsidP="00601CC1">
      <w:r w:rsidRPr="00601CC1">
        <w:t>import java.io.*;</w:t>
      </w:r>
    </w:p>
    <w:p w14:paraId="5F68EA47" w14:textId="77777777" w:rsidR="00DF3A59" w:rsidRPr="00601CC1" w:rsidRDefault="00DF3A59" w:rsidP="00601CC1">
      <w:r w:rsidRPr="00601CC1">
        <w:t xml:space="preserve">import java.util.Scanner; </w:t>
      </w:r>
    </w:p>
    <w:p w14:paraId="56F09C07" w14:textId="77777777" w:rsidR="00DF3A59" w:rsidRPr="00601CC1" w:rsidRDefault="00DF3A59" w:rsidP="00601CC1"/>
    <w:p w14:paraId="679EAA82" w14:textId="77777777" w:rsidR="00DF3A59" w:rsidRPr="00601CC1" w:rsidRDefault="00DF3A59" w:rsidP="00601CC1">
      <w:r w:rsidRPr="00601CC1">
        <w:t>class Get_Factorial</w:t>
      </w:r>
    </w:p>
    <w:p w14:paraId="4D0021A1" w14:textId="77777777" w:rsidR="00DF3A59" w:rsidRPr="00601CC1" w:rsidRDefault="00DF3A59" w:rsidP="00601CC1">
      <w:r w:rsidRPr="00601CC1">
        <w:t>{</w:t>
      </w:r>
    </w:p>
    <w:p w14:paraId="1917069E" w14:textId="77777777" w:rsidR="00DF3A59" w:rsidRPr="00601CC1" w:rsidRDefault="00DF3A59" w:rsidP="00601CC1">
      <w:r w:rsidRPr="00601CC1">
        <w:t xml:space="preserve">    void fetch_fact(int n)</w:t>
      </w:r>
    </w:p>
    <w:p w14:paraId="236588CF" w14:textId="77777777" w:rsidR="00DF3A59" w:rsidRPr="00601CC1" w:rsidRDefault="00DF3A59" w:rsidP="00601CC1">
      <w:r w:rsidRPr="00601CC1">
        <w:t xml:space="preserve">    {</w:t>
      </w:r>
    </w:p>
    <w:p w14:paraId="093E2387" w14:textId="77777777" w:rsidR="00DF3A59" w:rsidRPr="00601CC1" w:rsidRDefault="00DF3A59" w:rsidP="00601CC1">
      <w:r w:rsidRPr="00601CC1">
        <w:t xml:space="preserve">        int fact = 1;</w:t>
      </w:r>
    </w:p>
    <w:p w14:paraId="2FE5999B" w14:textId="77777777" w:rsidR="00DF3A59" w:rsidRPr="00601CC1" w:rsidRDefault="00DF3A59" w:rsidP="00601CC1">
      <w:r w:rsidRPr="00601CC1">
        <w:t xml:space="preserve">        for(int i=1; i&lt;=n; i++)</w:t>
      </w:r>
    </w:p>
    <w:p w14:paraId="1642A58E" w14:textId="77777777" w:rsidR="00DF3A59" w:rsidRPr="00601CC1" w:rsidRDefault="00DF3A59" w:rsidP="00601CC1">
      <w:r w:rsidRPr="00601CC1">
        <w:t xml:space="preserve">        {</w:t>
      </w:r>
    </w:p>
    <w:p w14:paraId="15D5EEB0" w14:textId="77777777" w:rsidR="00DF3A59" w:rsidRPr="00601CC1" w:rsidRDefault="00DF3A59" w:rsidP="00601CC1">
      <w:r w:rsidRPr="00601CC1">
        <w:t xml:space="preserve">            fact = fact*i;</w:t>
      </w:r>
    </w:p>
    <w:p w14:paraId="4B328EF5" w14:textId="77777777" w:rsidR="00DF3A59" w:rsidRPr="00601CC1" w:rsidRDefault="00DF3A59" w:rsidP="00601CC1">
      <w:r w:rsidRPr="00601CC1">
        <w:t xml:space="preserve">        }</w:t>
      </w:r>
    </w:p>
    <w:p w14:paraId="6DA32F9B" w14:textId="77777777" w:rsidR="00DF3A59" w:rsidRPr="00601CC1" w:rsidRDefault="00DF3A59" w:rsidP="00601CC1">
      <w:r w:rsidRPr="00601CC1">
        <w:t xml:space="preserve">        System.out.println("Factorial of "+n+" is: "+fact);</w:t>
      </w:r>
    </w:p>
    <w:p w14:paraId="28664F03" w14:textId="77777777" w:rsidR="00DF3A59" w:rsidRPr="00601CC1" w:rsidRDefault="00DF3A59" w:rsidP="00601CC1">
      <w:r w:rsidRPr="00601CC1">
        <w:t xml:space="preserve">    }</w:t>
      </w:r>
    </w:p>
    <w:p w14:paraId="77F1E9BF" w14:textId="77777777" w:rsidR="00DF3A59" w:rsidRPr="00601CC1" w:rsidRDefault="00DF3A59" w:rsidP="00601CC1">
      <w:r w:rsidRPr="00601CC1">
        <w:t>}</w:t>
      </w:r>
    </w:p>
    <w:p w14:paraId="16A1456B" w14:textId="77777777" w:rsidR="00DF3A59" w:rsidRPr="00601CC1" w:rsidRDefault="00DF3A59" w:rsidP="00601CC1"/>
    <w:p w14:paraId="43F0C541" w14:textId="77777777" w:rsidR="00DF3A59" w:rsidRPr="00601CC1" w:rsidRDefault="00DF3A59" w:rsidP="00601CC1">
      <w:r w:rsidRPr="00601CC1">
        <w:t xml:space="preserve">public class Factorial </w:t>
      </w:r>
    </w:p>
    <w:p w14:paraId="06CC2EFA" w14:textId="77777777" w:rsidR="00DF3A59" w:rsidRPr="00601CC1" w:rsidRDefault="00DF3A59" w:rsidP="00601CC1">
      <w:r w:rsidRPr="00601CC1">
        <w:t>{</w:t>
      </w:r>
    </w:p>
    <w:p w14:paraId="6232D08F" w14:textId="77777777" w:rsidR="00DF3A59" w:rsidRPr="00601CC1" w:rsidRDefault="00DF3A59" w:rsidP="00601CC1">
      <w:r w:rsidRPr="00601CC1">
        <w:t xml:space="preserve">    public static void main(String[] args) throws IOException</w:t>
      </w:r>
    </w:p>
    <w:p w14:paraId="5277F070" w14:textId="77777777" w:rsidR="00DF3A59" w:rsidRPr="00601CC1" w:rsidRDefault="00DF3A59" w:rsidP="00601CC1">
      <w:r w:rsidRPr="00601CC1">
        <w:lastRenderedPageBreak/>
        <w:t xml:space="preserve">    {  </w:t>
      </w:r>
    </w:p>
    <w:p w14:paraId="5E4FE781" w14:textId="77777777" w:rsidR="00DF3A59" w:rsidRPr="00601CC1" w:rsidRDefault="00DF3A59" w:rsidP="00601CC1">
      <w:r w:rsidRPr="00601CC1">
        <w:t xml:space="preserve">        Get_Factorial obj1 = new Get_Factorial();</w:t>
      </w:r>
    </w:p>
    <w:p w14:paraId="3A713281" w14:textId="77777777" w:rsidR="00DF3A59" w:rsidRPr="00601CC1" w:rsidRDefault="00DF3A59" w:rsidP="00601CC1">
      <w:r w:rsidRPr="00601CC1">
        <w:t xml:space="preserve">        BufferedReader b = new BufferedReader(new InputStreamReader(System.in));</w:t>
      </w:r>
    </w:p>
    <w:p w14:paraId="23AB5542" w14:textId="77777777" w:rsidR="00DF3A59" w:rsidRPr="00601CC1" w:rsidRDefault="00DF3A59" w:rsidP="00601CC1">
      <w:r w:rsidRPr="00601CC1">
        <w:t xml:space="preserve">        </w:t>
      </w:r>
    </w:p>
    <w:p w14:paraId="7EF28902" w14:textId="77777777" w:rsidR="00DF3A59" w:rsidRPr="00601CC1" w:rsidRDefault="00DF3A59" w:rsidP="00601CC1">
      <w:r w:rsidRPr="00601CC1">
        <w:t xml:space="preserve">        //creating a menu</w:t>
      </w:r>
    </w:p>
    <w:p w14:paraId="397F0F3B" w14:textId="77777777" w:rsidR="00DF3A59" w:rsidRPr="00601CC1" w:rsidRDefault="00DF3A59" w:rsidP="00601CC1">
      <w:r w:rsidRPr="00601CC1">
        <w:t xml:space="preserve">        int choice;</w:t>
      </w:r>
    </w:p>
    <w:p w14:paraId="5A782DDD" w14:textId="77777777" w:rsidR="00DF3A59" w:rsidRPr="00601CC1" w:rsidRDefault="00DF3A59" w:rsidP="00601CC1">
      <w:r w:rsidRPr="00601CC1">
        <w:t xml:space="preserve">        System.out.println("Enter your choice: ");</w:t>
      </w:r>
    </w:p>
    <w:p w14:paraId="4F84528C" w14:textId="77777777" w:rsidR="00DF3A59" w:rsidRPr="00601CC1" w:rsidRDefault="00DF3A59" w:rsidP="00601CC1">
      <w:r w:rsidRPr="00601CC1">
        <w:t xml:space="preserve">        System.out.println("1. Command Line Arg");</w:t>
      </w:r>
    </w:p>
    <w:p w14:paraId="225FA7D7" w14:textId="77777777" w:rsidR="00DF3A59" w:rsidRPr="00601CC1" w:rsidRDefault="00DF3A59" w:rsidP="00601CC1">
      <w:r w:rsidRPr="00601CC1">
        <w:t xml:space="preserve">        System.out.println("2. Scanner");</w:t>
      </w:r>
    </w:p>
    <w:p w14:paraId="4AB6BAEC" w14:textId="77777777" w:rsidR="00DF3A59" w:rsidRPr="00601CC1" w:rsidRDefault="00DF3A59" w:rsidP="00601CC1">
      <w:r w:rsidRPr="00601CC1">
        <w:t xml:space="preserve">        System.out.println("3. BufferedReader");</w:t>
      </w:r>
    </w:p>
    <w:p w14:paraId="5F2DC513" w14:textId="77777777" w:rsidR="00DF3A59" w:rsidRPr="00601CC1" w:rsidRDefault="00DF3A59" w:rsidP="00601CC1">
      <w:r w:rsidRPr="00601CC1">
        <w:t xml:space="preserve">        System.out.println("4. DataInputStream");</w:t>
      </w:r>
    </w:p>
    <w:p w14:paraId="79EE65D5" w14:textId="77777777" w:rsidR="00DF3A59" w:rsidRPr="00601CC1" w:rsidRDefault="00DF3A59" w:rsidP="00601CC1">
      <w:r w:rsidRPr="00601CC1">
        <w:t xml:space="preserve">        System.out.println("5. Console");</w:t>
      </w:r>
    </w:p>
    <w:p w14:paraId="49C586DA" w14:textId="77777777" w:rsidR="00DF3A59" w:rsidRPr="00601CC1" w:rsidRDefault="00DF3A59" w:rsidP="00601CC1">
      <w:r w:rsidRPr="00601CC1">
        <w:t xml:space="preserve">        System.out.println("6. Exit");</w:t>
      </w:r>
    </w:p>
    <w:p w14:paraId="39D33762" w14:textId="77777777" w:rsidR="00DF3A59" w:rsidRPr="00601CC1" w:rsidRDefault="00DF3A59" w:rsidP="00601CC1">
      <w:r w:rsidRPr="00601CC1">
        <w:t xml:space="preserve">        choice = Integer.parseInt(b.readLine());</w:t>
      </w:r>
    </w:p>
    <w:p w14:paraId="77006A70" w14:textId="77777777" w:rsidR="00DF3A59" w:rsidRPr="00601CC1" w:rsidRDefault="00DF3A59" w:rsidP="00601CC1"/>
    <w:p w14:paraId="66004199" w14:textId="77777777" w:rsidR="00DF3A59" w:rsidRPr="00601CC1" w:rsidRDefault="00DF3A59" w:rsidP="00601CC1">
      <w:r w:rsidRPr="00601CC1">
        <w:t xml:space="preserve">        if(choice == 1)</w:t>
      </w:r>
    </w:p>
    <w:p w14:paraId="32E16E9D" w14:textId="77777777" w:rsidR="00DF3A59" w:rsidRPr="00601CC1" w:rsidRDefault="00DF3A59" w:rsidP="00601CC1">
      <w:r w:rsidRPr="00601CC1">
        <w:t xml:space="preserve">        {</w:t>
      </w:r>
    </w:p>
    <w:p w14:paraId="0D5D4352" w14:textId="77777777" w:rsidR="00DF3A59" w:rsidRPr="00601CC1" w:rsidRDefault="00DF3A59" w:rsidP="00601CC1">
      <w:r w:rsidRPr="00601CC1">
        <w:t xml:space="preserve">            obj1.fetch_fact(Integer.parseInt(args[0]));</w:t>
      </w:r>
    </w:p>
    <w:p w14:paraId="4DEC62CD" w14:textId="77777777" w:rsidR="00DF3A59" w:rsidRPr="00601CC1" w:rsidRDefault="00DF3A59" w:rsidP="00601CC1">
      <w:r w:rsidRPr="00601CC1">
        <w:t xml:space="preserve">        }</w:t>
      </w:r>
    </w:p>
    <w:p w14:paraId="00972D4A" w14:textId="77777777" w:rsidR="00DF3A59" w:rsidRPr="00601CC1" w:rsidRDefault="00DF3A59" w:rsidP="00601CC1">
      <w:r w:rsidRPr="00601CC1">
        <w:t xml:space="preserve">        else if(choice == 2)</w:t>
      </w:r>
    </w:p>
    <w:p w14:paraId="42B1290E" w14:textId="77777777" w:rsidR="00DF3A59" w:rsidRPr="00601CC1" w:rsidRDefault="00DF3A59" w:rsidP="00601CC1">
      <w:r w:rsidRPr="00601CC1">
        <w:t xml:space="preserve">        {</w:t>
      </w:r>
    </w:p>
    <w:p w14:paraId="2180C845" w14:textId="77777777" w:rsidR="00DF3A59" w:rsidRPr="00601CC1" w:rsidRDefault="00DF3A59" w:rsidP="00601CC1">
      <w:r w:rsidRPr="00601CC1">
        <w:t xml:space="preserve">            Scanner myObj = new Scanner(System.in);</w:t>
      </w:r>
    </w:p>
    <w:p w14:paraId="648FB743" w14:textId="77777777" w:rsidR="00DF3A59" w:rsidRPr="00601CC1" w:rsidRDefault="00DF3A59" w:rsidP="00601CC1">
      <w:r w:rsidRPr="00601CC1">
        <w:t xml:space="preserve">            System.out.print("Enter your number for scanner: ");</w:t>
      </w:r>
    </w:p>
    <w:p w14:paraId="78766804" w14:textId="77777777" w:rsidR="00DF3A59" w:rsidRPr="00601CC1" w:rsidRDefault="00DF3A59" w:rsidP="00601CC1">
      <w:r w:rsidRPr="00601CC1">
        <w:t xml:space="preserve">            int a = myObj.nextInt();</w:t>
      </w:r>
    </w:p>
    <w:p w14:paraId="71816A1F" w14:textId="77777777" w:rsidR="00DF3A59" w:rsidRPr="00601CC1" w:rsidRDefault="00DF3A59" w:rsidP="00601CC1">
      <w:r w:rsidRPr="00601CC1">
        <w:t xml:space="preserve">            obj1.fetch_fact(a);</w:t>
      </w:r>
    </w:p>
    <w:p w14:paraId="0CD10D18" w14:textId="77777777" w:rsidR="00DF3A59" w:rsidRPr="00601CC1" w:rsidRDefault="00DF3A59" w:rsidP="00601CC1">
      <w:r w:rsidRPr="00601CC1">
        <w:t xml:space="preserve">            myObj.close();</w:t>
      </w:r>
    </w:p>
    <w:p w14:paraId="4AEFFF80" w14:textId="77777777" w:rsidR="00DF3A59" w:rsidRPr="00601CC1" w:rsidRDefault="00DF3A59" w:rsidP="00601CC1">
      <w:r w:rsidRPr="00601CC1">
        <w:t xml:space="preserve">        }</w:t>
      </w:r>
    </w:p>
    <w:p w14:paraId="7429AAA9" w14:textId="77777777" w:rsidR="00DF3A59" w:rsidRPr="00601CC1" w:rsidRDefault="00DF3A59" w:rsidP="00601CC1">
      <w:r w:rsidRPr="00601CC1">
        <w:t xml:space="preserve">        else if(choice == 3)</w:t>
      </w:r>
    </w:p>
    <w:p w14:paraId="7D851B70" w14:textId="77777777" w:rsidR="00DF3A59" w:rsidRPr="00601CC1" w:rsidRDefault="00DF3A59" w:rsidP="00601CC1">
      <w:r w:rsidRPr="00601CC1">
        <w:t xml:space="preserve">        {</w:t>
      </w:r>
    </w:p>
    <w:p w14:paraId="767A963D" w14:textId="77777777" w:rsidR="00DF3A59" w:rsidRPr="00601CC1" w:rsidRDefault="00DF3A59" w:rsidP="00601CC1">
      <w:r w:rsidRPr="00601CC1">
        <w:t xml:space="preserve">            BufferedReader a1 = new BufferedReader(new InputStreamReader(System.in));</w:t>
      </w:r>
    </w:p>
    <w:p w14:paraId="57E29A6B" w14:textId="77777777" w:rsidR="00DF3A59" w:rsidRPr="00601CC1" w:rsidRDefault="00DF3A59" w:rsidP="00601CC1">
      <w:r w:rsidRPr="00601CC1">
        <w:t xml:space="preserve">            System.out.print("Enter your number for BufferReader: ");</w:t>
      </w:r>
    </w:p>
    <w:p w14:paraId="2B4AE93E" w14:textId="77777777" w:rsidR="00DF3A59" w:rsidRPr="00601CC1" w:rsidRDefault="00DF3A59" w:rsidP="00601CC1">
      <w:r w:rsidRPr="00601CC1">
        <w:lastRenderedPageBreak/>
        <w:t xml:space="preserve">            String n = a1.readLine();</w:t>
      </w:r>
    </w:p>
    <w:p w14:paraId="73E2B85A" w14:textId="77777777" w:rsidR="00DF3A59" w:rsidRPr="00601CC1" w:rsidRDefault="00DF3A59" w:rsidP="00601CC1">
      <w:r w:rsidRPr="00601CC1">
        <w:t xml:space="preserve">            int n1 = Integer.parseInt(n);</w:t>
      </w:r>
    </w:p>
    <w:p w14:paraId="5BC743D0" w14:textId="77777777" w:rsidR="00DF3A59" w:rsidRPr="00601CC1" w:rsidRDefault="00DF3A59" w:rsidP="00601CC1">
      <w:r w:rsidRPr="00601CC1">
        <w:t xml:space="preserve">            obj1.fetch_fact(n1);</w:t>
      </w:r>
    </w:p>
    <w:p w14:paraId="06816ACB" w14:textId="77777777" w:rsidR="00DF3A59" w:rsidRPr="00601CC1" w:rsidRDefault="00DF3A59" w:rsidP="00601CC1">
      <w:r w:rsidRPr="00601CC1">
        <w:t xml:space="preserve">        }</w:t>
      </w:r>
    </w:p>
    <w:p w14:paraId="2DEA9443" w14:textId="77777777" w:rsidR="00DF3A59" w:rsidRPr="00601CC1" w:rsidRDefault="00DF3A59" w:rsidP="00601CC1">
      <w:r w:rsidRPr="00601CC1">
        <w:t xml:space="preserve">        else if(choice == 4)</w:t>
      </w:r>
    </w:p>
    <w:p w14:paraId="1B468FC1" w14:textId="77777777" w:rsidR="00DF3A59" w:rsidRPr="00601CC1" w:rsidRDefault="00DF3A59" w:rsidP="00601CC1">
      <w:r w:rsidRPr="00601CC1">
        <w:t xml:space="preserve">        {</w:t>
      </w:r>
    </w:p>
    <w:p w14:paraId="7D05A88A" w14:textId="77777777" w:rsidR="00DF3A59" w:rsidRPr="00601CC1" w:rsidRDefault="00DF3A59" w:rsidP="00601CC1">
      <w:r w:rsidRPr="00601CC1">
        <w:t xml:space="preserve">            DataInputStream a2 = new DataInputStream(new FileInputStream("C:\\Users\\nayye\\OneDrive\\Desktop\\JAVA\\input.txt"));</w:t>
      </w:r>
    </w:p>
    <w:p w14:paraId="5D1FB6A2" w14:textId="77777777" w:rsidR="00DF3A59" w:rsidRPr="00601CC1" w:rsidRDefault="00DF3A59" w:rsidP="00601CC1">
      <w:r w:rsidRPr="00601CC1">
        <w:t xml:space="preserve">            String s = a2.readLine();</w:t>
      </w:r>
    </w:p>
    <w:p w14:paraId="24AE5279" w14:textId="77777777" w:rsidR="00DF3A59" w:rsidRPr="00601CC1" w:rsidRDefault="00DF3A59" w:rsidP="00601CC1">
      <w:r w:rsidRPr="00601CC1">
        <w:t xml:space="preserve">            int n2 = Integer.parseInt(s);</w:t>
      </w:r>
    </w:p>
    <w:p w14:paraId="4E9EBBD4" w14:textId="77777777" w:rsidR="00DF3A59" w:rsidRPr="00601CC1" w:rsidRDefault="00DF3A59" w:rsidP="00601CC1">
      <w:r w:rsidRPr="00601CC1">
        <w:t xml:space="preserve">            obj1.fetch_fact(n2);</w:t>
      </w:r>
    </w:p>
    <w:p w14:paraId="3A98A5FB" w14:textId="77777777" w:rsidR="00DF3A59" w:rsidRPr="00601CC1" w:rsidRDefault="00DF3A59" w:rsidP="00601CC1">
      <w:r w:rsidRPr="00601CC1">
        <w:t xml:space="preserve">            a2.close(); </w:t>
      </w:r>
    </w:p>
    <w:p w14:paraId="0D247297" w14:textId="77777777" w:rsidR="00DF3A59" w:rsidRPr="00601CC1" w:rsidRDefault="00DF3A59" w:rsidP="00601CC1">
      <w:r w:rsidRPr="00601CC1">
        <w:t xml:space="preserve">        }</w:t>
      </w:r>
    </w:p>
    <w:p w14:paraId="4A4CCD9E" w14:textId="77777777" w:rsidR="00DF3A59" w:rsidRPr="00601CC1" w:rsidRDefault="00DF3A59" w:rsidP="00601CC1">
      <w:r w:rsidRPr="00601CC1">
        <w:t xml:space="preserve">        else if(choice == 5)</w:t>
      </w:r>
    </w:p>
    <w:p w14:paraId="7F78FA2A" w14:textId="77777777" w:rsidR="00DF3A59" w:rsidRPr="00601CC1" w:rsidRDefault="00DF3A59" w:rsidP="00601CC1">
      <w:r w:rsidRPr="00601CC1">
        <w:t xml:space="preserve">        {</w:t>
      </w:r>
    </w:p>
    <w:p w14:paraId="5F22204E" w14:textId="77777777" w:rsidR="00DF3A59" w:rsidRPr="00601CC1" w:rsidRDefault="00DF3A59" w:rsidP="00601CC1">
      <w:r w:rsidRPr="00601CC1">
        <w:t xml:space="preserve">            Console a3 = System.console();</w:t>
      </w:r>
    </w:p>
    <w:p w14:paraId="3B3E44B3" w14:textId="77777777" w:rsidR="00DF3A59" w:rsidRPr="00601CC1" w:rsidRDefault="00DF3A59" w:rsidP="00601CC1">
      <w:r w:rsidRPr="00601CC1">
        <w:t xml:space="preserve">            System.out.print("Enter your number for console: ");</w:t>
      </w:r>
    </w:p>
    <w:p w14:paraId="5EDE643D" w14:textId="77777777" w:rsidR="00DF3A59" w:rsidRPr="00601CC1" w:rsidRDefault="00DF3A59" w:rsidP="00601CC1">
      <w:r w:rsidRPr="00601CC1">
        <w:t xml:space="preserve">            int n3 = Integer.parseInt(a3.readLine());</w:t>
      </w:r>
    </w:p>
    <w:p w14:paraId="14B85081" w14:textId="77777777" w:rsidR="00DF3A59" w:rsidRPr="00601CC1" w:rsidRDefault="00DF3A59" w:rsidP="00601CC1">
      <w:r w:rsidRPr="00601CC1">
        <w:t xml:space="preserve">            obj1.fetch_fact(n3);</w:t>
      </w:r>
    </w:p>
    <w:p w14:paraId="7DF51E41" w14:textId="77777777" w:rsidR="00DF3A59" w:rsidRPr="00601CC1" w:rsidRDefault="00DF3A59" w:rsidP="00601CC1">
      <w:r w:rsidRPr="00601CC1">
        <w:t xml:space="preserve">        }</w:t>
      </w:r>
    </w:p>
    <w:p w14:paraId="3F96A910" w14:textId="77777777" w:rsidR="00DF3A59" w:rsidRPr="00601CC1" w:rsidRDefault="00DF3A59" w:rsidP="00601CC1">
      <w:r w:rsidRPr="00601CC1">
        <w:t xml:space="preserve">        else if(choice == 6)</w:t>
      </w:r>
    </w:p>
    <w:p w14:paraId="11E0919F" w14:textId="77777777" w:rsidR="00DF3A59" w:rsidRPr="00601CC1" w:rsidRDefault="00DF3A59" w:rsidP="00601CC1">
      <w:r w:rsidRPr="00601CC1">
        <w:t xml:space="preserve">        {</w:t>
      </w:r>
    </w:p>
    <w:p w14:paraId="6F3F4D30" w14:textId="77777777" w:rsidR="00DF3A59" w:rsidRPr="00601CC1" w:rsidRDefault="00DF3A59" w:rsidP="00601CC1">
      <w:r w:rsidRPr="00601CC1">
        <w:t xml:space="preserve">            System.exit(0);</w:t>
      </w:r>
    </w:p>
    <w:p w14:paraId="6A810EC4" w14:textId="77777777" w:rsidR="00DF3A59" w:rsidRPr="00601CC1" w:rsidRDefault="00DF3A59" w:rsidP="00601CC1">
      <w:r w:rsidRPr="00601CC1">
        <w:t xml:space="preserve">        }</w:t>
      </w:r>
    </w:p>
    <w:p w14:paraId="7420576E" w14:textId="77777777" w:rsidR="00DF3A59" w:rsidRPr="00601CC1" w:rsidRDefault="00DF3A59" w:rsidP="00601CC1">
      <w:r w:rsidRPr="00601CC1">
        <w:t xml:space="preserve">        else</w:t>
      </w:r>
    </w:p>
    <w:p w14:paraId="17C71C30" w14:textId="77777777" w:rsidR="00DF3A59" w:rsidRPr="00601CC1" w:rsidRDefault="00DF3A59" w:rsidP="00601CC1">
      <w:r w:rsidRPr="00601CC1">
        <w:t xml:space="preserve">        {</w:t>
      </w:r>
    </w:p>
    <w:p w14:paraId="4C910F6A" w14:textId="77777777" w:rsidR="00DF3A59" w:rsidRPr="00601CC1" w:rsidRDefault="00DF3A59" w:rsidP="00601CC1">
      <w:r w:rsidRPr="00601CC1">
        <w:t xml:space="preserve">            System.out.println("Invalid choice");</w:t>
      </w:r>
    </w:p>
    <w:p w14:paraId="74093543" w14:textId="77777777" w:rsidR="00DF3A59" w:rsidRPr="00601CC1" w:rsidRDefault="00DF3A59" w:rsidP="00601CC1">
      <w:r w:rsidRPr="00601CC1">
        <w:t xml:space="preserve">        }</w:t>
      </w:r>
    </w:p>
    <w:p w14:paraId="204D50CA" w14:textId="77777777" w:rsidR="00DF3A59" w:rsidRPr="00601CC1" w:rsidRDefault="00DF3A59" w:rsidP="00601CC1">
      <w:r w:rsidRPr="00601CC1">
        <w:t xml:space="preserve">    }</w:t>
      </w:r>
    </w:p>
    <w:p w14:paraId="37948C2D" w14:textId="51211C30" w:rsidR="00B04CB9" w:rsidRPr="00601CC1" w:rsidRDefault="00DF3A59" w:rsidP="00601CC1">
      <w:r w:rsidRPr="00601CC1">
        <w:t>}</w:t>
      </w:r>
    </w:p>
    <w:p w14:paraId="5B3DD8B4" w14:textId="77777777" w:rsidR="00601CC1" w:rsidRDefault="00601CC1" w:rsidP="00DF3A59">
      <w:pPr>
        <w:rPr>
          <w:b/>
          <w:bCs/>
          <w:sz w:val="32"/>
          <w:szCs w:val="32"/>
        </w:rPr>
      </w:pPr>
    </w:p>
    <w:p w14:paraId="5B043BF4" w14:textId="510F83BD" w:rsidR="00DF3A59" w:rsidRDefault="00DF3A59" w:rsidP="00DF3A5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OUTPUT: </w:t>
      </w:r>
    </w:p>
    <w:p w14:paraId="29BD2FBE" w14:textId="26840CB8" w:rsidR="00DF3A59" w:rsidRDefault="00601CC1" w:rsidP="00DF3A59">
      <w:pPr>
        <w:rPr>
          <w:noProof/>
        </w:rPr>
      </w:pPr>
      <w:r>
        <w:rPr>
          <w:noProof/>
        </w:rPr>
        <w:drawing>
          <wp:inline distT="0" distB="0" distL="0" distR="0" wp14:anchorId="500DD388" wp14:editId="3D8EB35F">
            <wp:extent cx="3627120" cy="1944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194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BE8A8" w14:textId="77777777" w:rsidR="00FA7B36" w:rsidRDefault="00FA7B36" w:rsidP="00FA7B36">
      <w:pPr>
        <w:rPr>
          <w:noProof/>
        </w:rPr>
      </w:pPr>
    </w:p>
    <w:p w14:paraId="341C2E0C" w14:textId="1AAA49F5" w:rsidR="00FA7B36" w:rsidRDefault="00FA7B36" w:rsidP="00FA7B36">
      <w:pPr>
        <w:rPr>
          <w:sz w:val="32"/>
          <w:szCs w:val="32"/>
        </w:rPr>
      </w:pPr>
      <w:r>
        <w:rPr>
          <w:sz w:val="32"/>
          <w:szCs w:val="32"/>
        </w:rPr>
        <w:t>PART-2</w:t>
      </w:r>
    </w:p>
    <w:p w14:paraId="6502DAC8" w14:textId="77777777" w:rsidR="006E768E" w:rsidRPr="006E768E" w:rsidRDefault="006E768E" w:rsidP="006E768E">
      <w:r w:rsidRPr="006E768E">
        <w:t>import java.io.*;</w:t>
      </w:r>
    </w:p>
    <w:p w14:paraId="39900565" w14:textId="77777777" w:rsidR="006E768E" w:rsidRPr="006E768E" w:rsidRDefault="006E768E" w:rsidP="006E768E">
      <w:r w:rsidRPr="006E768E">
        <w:t>import java.util.*;</w:t>
      </w:r>
    </w:p>
    <w:p w14:paraId="652BCC41" w14:textId="77777777" w:rsidR="006E768E" w:rsidRPr="006E768E" w:rsidRDefault="006E768E" w:rsidP="006E768E">
      <w:r w:rsidRPr="006E768E">
        <w:t>public class Calculator {</w:t>
      </w:r>
    </w:p>
    <w:p w14:paraId="5C47CE46" w14:textId="77777777" w:rsidR="006E768E" w:rsidRPr="006E768E" w:rsidRDefault="006E768E" w:rsidP="006E768E">
      <w:r w:rsidRPr="006E768E">
        <w:t xml:space="preserve">    public static void main(String[] args) {</w:t>
      </w:r>
    </w:p>
    <w:p w14:paraId="49C14C83" w14:textId="77777777" w:rsidR="006E768E" w:rsidRPr="006E768E" w:rsidRDefault="006E768E" w:rsidP="006E768E">
      <w:r w:rsidRPr="006E768E">
        <w:t xml:space="preserve">        Scanner reader = new Scanner(System.in);</w:t>
      </w:r>
    </w:p>
    <w:p w14:paraId="17A12BD0" w14:textId="77777777" w:rsidR="006E768E" w:rsidRPr="006E768E" w:rsidRDefault="006E768E" w:rsidP="006E768E">
      <w:r w:rsidRPr="006E768E">
        <w:t xml:space="preserve">        int m,k=0,gcd=1;</w:t>
      </w:r>
    </w:p>
    <w:p w14:paraId="1D1A8575" w14:textId="77777777" w:rsidR="006E768E" w:rsidRPr="006E768E" w:rsidRDefault="006E768E" w:rsidP="006E768E"/>
    <w:p w14:paraId="1D7EAA81" w14:textId="77777777" w:rsidR="006E768E" w:rsidRPr="006E768E" w:rsidRDefault="006E768E" w:rsidP="006E768E">
      <w:r w:rsidRPr="006E768E">
        <w:t xml:space="preserve">        System.out.print("Menu:\n1)add\n2)sub\n3)mul\n4)div\n5)sqrt\n6)power\n7)mean\n8)variance\n9)GCD\n");</w:t>
      </w:r>
    </w:p>
    <w:p w14:paraId="1F5FD7E7" w14:textId="77777777" w:rsidR="006E768E" w:rsidRPr="006E768E" w:rsidRDefault="006E768E" w:rsidP="006E768E">
      <w:r w:rsidRPr="006E768E">
        <w:t xml:space="preserve">        System.out.print("Enter choice: ");</w:t>
      </w:r>
    </w:p>
    <w:p w14:paraId="3AEA85DF" w14:textId="77777777" w:rsidR="006E768E" w:rsidRPr="006E768E" w:rsidRDefault="006E768E" w:rsidP="006E768E">
      <w:r w:rsidRPr="006E768E">
        <w:t xml:space="preserve">        int i = reader.nextInt();</w:t>
      </w:r>
    </w:p>
    <w:p w14:paraId="521E8464" w14:textId="77777777" w:rsidR="006E768E" w:rsidRPr="006E768E" w:rsidRDefault="006E768E" w:rsidP="006E768E">
      <w:r w:rsidRPr="006E768E">
        <w:t xml:space="preserve">        double first,second;</w:t>
      </w:r>
    </w:p>
    <w:p w14:paraId="77C9DBFF" w14:textId="77777777" w:rsidR="006E768E" w:rsidRPr="006E768E" w:rsidRDefault="006E768E" w:rsidP="006E768E">
      <w:r w:rsidRPr="006E768E">
        <w:t xml:space="preserve">        double result;</w:t>
      </w:r>
    </w:p>
    <w:p w14:paraId="1609C684" w14:textId="77777777" w:rsidR="006E768E" w:rsidRPr="006E768E" w:rsidRDefault="006E768E" w:rsidP="006E768E">
      <w:r w:rsidRPr="006E768E">
        <w:t xml:space="preserve">        switch(i)</w:t>
      </w:r>
    </w:p>
    <w:p w14:paraId="1011799E" w14:textId="77777777" w:rsidR="006E768E" w:rsidRPr="006E768E" w:rsidRDefault="006E768E" w:rsidP="006E768E">
      <w:r w:rsidRPr="006E768E">
        <w:t xml:space="preserve">        {</w:t>
      </w:r>
    </w:p>
    <w:p w14:paraId="097356B4" w14:textId="77777777" w:rsidR="006E768E" w:rsidRPr="006E768E" w:rsidRDefault="006E768E" w:rsidP="006E768E">
      <w:r w:rsidRPr="006E768E">
        <w:t xml:space="preserve">            case 1:</w:t>
      </w:r>
    </w:p>
    <w:p w14:paraId="28D1E2A0" w14:textId="77777777" w:rsidR="006E768E" w:rsidRPr="006E768E" w:rsidRDefault="006E768E" w:rsidP="006E768E">
      <w:r w:rsidRPr="006E768E">
        <w:t xml:space="preserve">                System.out.print("Enter first number: ");</w:t>
      </w:r>
    </w:p>
    <w:p w14:paraId="16EFE68D" w14:textId="77777777" w:rsidR="006E768E" w:rsidRPr="006E768E" w:rsidRDefault="006E768E" w:rsidP="006E768E">
      <w:r w:rsidRPr="006E768E">
        <w:t xml:space="preserve">                first = reader.nextDouble();</w:t>
      </w:r>
    </w:p>
    <w:p w14:paraId="0C6C5B36" w14:textId="77777777" w:rsidR="006E768E" w:rsidRPr="006E768E" w:rsidRDefault="006E768E" w:rsidP="006E768E">
      <w:r w:rsidRPr="006E768E">
        <w:t xml:space="preserve">                System.out.print("Enter second number: ");</w:t>
      </w:r>
    </w:p>
    <w:p w14:paraId="33F3CBA2" w14:textId="77777777" w:rsidR="006E768E" w:rsidRPr="006E768E" w:rsidRDefault="006E768E" w:rsidP="006E768E">
      <w:r w:rsidRPr="006E768E">
        <w:t xml:space="preserve">                second = reader.nextDouble();</w:t>
      </w:r>
    </w:p>
    <w:p w14:paraId="2AD7D55A" w14:textId="77777777" w:rsidR="006E768E" w:rsidRPr="006E768E" w:rsidRDefault="006E768E" w:rsidP="006E768E">
      <w:r w:rsidRPr="006E768E">
        <w:lastRenderedPageBreak/>
        <w:t xml:space="preserve">                result = first + second;</w:t>
      </w:r>
    </w:p>
    <w:p w14:paraId="3520ACD2" w14:textId="77777777" w:rsidR="006E768E" w:rsidRPr="006E768E" w:rsidRDefault="006E768E" w:rsidP="006E768E">
      <w:r w:rsidRPr="006E768E">
        <w:t xml:space="preserve">                System.out.printf("%.1f + %.1f = %.1f",</w:t>
      </w:r>
    </w:p>
    <w:p w14:paraId="4192C6EF" w14:textId="77777777" w:rsidR="006E768E" w:rsidRPr="006E768E" w:rsidRDefault="006E768E" w:rsidP="006E768E">
      <w:r w:rsidRPr="006E768E">
        <w:t xml:space="preserve">                        first,second, result);</w:t>
      </w:r>
    </w:p>
    <w:p w14:paraId="36E6A614" w14:textId="77777777" w:rsidR="006E768E" w:rsidRPr="006E768E" w:rsidRDefault="006E768E" w:rsidP="006E768E">
      <w:r w:rsidRPr="006E768E">
        <w:t xml:space="preserve">                break;</w:t>
      </w:r>
    </w:p>
    <w:p w14:paraId="497E0C48" w14:textId="77777777" w:rsidR="006E768E" w:rsidRPr="006E768E" w:rsidRDefault="006E768E" w:rsidP="006E768E">
      <w:r w:rsidRPr="006E768E">
        <w:t xml:space="preserve">            case 2:</w:t>
      </w:r>
    </w:p>
    <w:p w14:paraId="03A9F6C8" w14:textId="77777777" w:rsidR="006E768E" w:rsidRPr="006E768E" w:rsidRDefault="006E768E" w:rsidP="006E768E">
      <w:r w:rsidRPr="006E768E">
        <w:t xml:space="preserve">                System.out.print("Enter first number: ");</w:t>
      </w:r>
    </w:p>
    <w:p w14:paraId="2A6D1B38" w14:textId="77777777" w:rsidR="006E768E" w:rsidRPr="006E768E" w:rsidRDefault="006E768E" w:rsidP="006E768E">
      <w:r w:rsidRPr="006E768E">
        <w:t xml:space="preserve">                first = reader.nextDouble();</w:t>
      </w:r>
    </w:p>
    <w:p w14:paraId="36B9EE8A" w14:textId="77777777" w:rsidR="006E768E" w:rsidRPr="006E768E" w:rsidRDefault="006E768E" w:rsidP="006E768E">
      <w:r w:rsidRPr="006E768E">
        <w:t xml:space="preserve">                System.out.print("Enter second number: ");</w:t>
      </w:r>
    </w:p>
    <w:p w14:paraId="1600EAA5" w14:textId="77777777" w:rsidR="006E768E" w:rsidRPr="006E768E" w:rsidRDefault="006E768E" w:rsidP="006E768E">
      <w:r w:rsidRPr="006E768E">
        <w:t xml:space="preserve">                second = reader.nextDouble();</w:t>
      </w:r>
    </w:p>
    <w:p w14:paraId="3C366C7F" w14:textId="77777777" w:rsidR="006E768E" w:rsidRPr="006E768E" w:rsidRDefault="006E768E" w:rsidP="006E768E">
      <w:r w:rsidRPr="006E768E">
        <w:t xml:space="preserve">                result = first - second;</w:t>
      </w:r>
    </w:p>
    <w:p w14:paraId="0EED1297" w14:textId="77777777" w:rsidR="006E768E" w:rsidRPr="006E768E" w:rsidRDefault="006E768E" w:rsidP="006E768E">
      <w:r w:rsidRPr="006E768E">
        <w:t xml:space="preserve">                System.out.printf("%.1f - %.1f = %.1f",</w:t>
      </w:r>
    </w:p>
    <w:p w14:paraId="37EEE527" w14:textId="77777777" w:rsidR="006E768E" w:rsidRPr="006E768E" w:rsidRDefault="006E768E" w:rsidP="006E768E">
      <w:r w:rsidRPr="006E768E">
        <w:t xml:space="preserve">                        first,second, result);</w:t>
      </w:r>
    </w:p>
    <w:p w14:paraId="62D9C8C8" w14:textId="77777777" w:rsidR="006E768E" w:rsidRPr="006E768E" w:rsidRDefault="006E768E" w:rsidP="006E768E">
      <w:r w:rsidRPr="006E768E">
        <w:t xml:space="preserve">                break;</w:t>
      </w:r>
    </w:p>
    <w:p w14:paraId="57F882A9" w14:textId="77777777" w:rsidR="006E768E" w:rsidRPr="006E768E" w:rsidRDefault="006E768E" w:rsidP="006E768E">
      <w:r w:rsidRPr="006E768E">
        <w:t xml:space="preserve">            case 3:</w:t>
      </w:r>
    </w:p>
    <w:p w14:paraId="73B97DB6" w14:textId="77777777" w:rsidR="006E768E" w:rsidRPr="006E768E" w:rsidRDefault="006E768E" w:rsidP="006E768E">
      <w:r w:rsidRPr="006E768E">
        <w:t xml:space="preserve">                System.out.print("Enter first number: ");</w:t>
      </w:r>
    </w:p>
    <w:p w14:paraId="2E1893AC" w14:textId="77777777" w:rsidR="006E768E" w:rsidRPr="006E768E" w:rsidRDefault="006E768E" w:rsidP="006E768E">
      <w:r w:rsidRPr="006E768E">
        <w:t xml:space="preserve">                first = reader.nextDouble();</w:t>
      </w:r>
    </w:p>
    <w:p w14:paraId="7FE5FE54" w14:textId="77777777" w:rsidR="006E768E" w:rsidRPr="006E768E" w:rsidRDefault="006E768E" w:rsidP="006E768E">
      <w:r w:rsidRPr="006E768E">
        <w:t xml:space="preserve">                System.out.print("Enter second number: ");</w:t>
      </w:r>
    </w:p>
    <w:p w14:paraId="355ADC58" w14:textId="77777777" w:rsidR="006E768E" w:rsidRPr="006E768E" w:rsidRDefault="006E768E" w:rsidP="006E768E">
      <w:r w:rsidRPr="006E768E">
        <w:t xml:space="preserve">                second = reader.nextDouble();</w:t>
      </w:r>
    </w:p>
    <w:p w14:paraId="79C3F14F" w14:textId="77777777" w:rsidR="006E768E" w:rsidRPr="006E768E" w:rsidRDefault="006E768E" w:rsidP="006E768E">
      <w:r w:rsidRPr="006E768E">
        <w:t xml:space="preserve">                result = first * second;</w:t>
      </w:r>
    </w:p>
    <w:p w14:paraId="6D0D5FA1" w14:textId="77777777" w:rsidR="006E768E" w:rsidRPr="006E768E" w:rsidRDefault="006E768E" w:rsidP="006E768E">
      <w:r w:rsidRPr="006E768E">
        <w:t xml:space="preserve">                System.out.printf("%.1f * %.1f = %.1f",</w:t>
      </w:r>
    </w:p>
    <w:p w14:paraId="351A8E1D" w14:textId="77777777" w:rsidR="006E768E" w:rsidRPr="006E768E" w:rsidRDefault="006E768E" w:rsidP="006E768E">
      <w:r w:rsidRPr="006E768E">
        <w:t xml:space="preserve">                        first,second, result);</w:t>
      </w:r>
    </w:p>
    <w:p w14:paraId="56CAB44B" w14:textId="77777777" w:rsidR="006E768E" w:rsidRPr="006E768E" w:rsidRDefault="006E768E" w:rsidP="006E768E">
      <w:r w:rsidRPr="006E768E">
        <w:t xml:space="preserve">                break;</w:t>
      </w:r>
    </w:p>
    <w:p w14:paraId="39737F35" w14:textId="77777777" w:rsidR="006E768E" w:rsidRPr="006E768E" w:rsidRDefault="006E768E" w:rsidP="006E768E">
      <w:r w:rsidRPr="006E768E">
        <w:t xml:space="preserve">            case 4:</w:t>
      </w:r>
    </w:p>
    <w:p w14:paraId="1EE3E58E" w14:textId="77777777" w:rsidR="006E768E" w:rsidRPr="006E768E" w:rsidRDefault="006E768E" w:rsidP="006E768E">
      <w:r w:rsidRPr="006E768E">
        <w:t xml:space="preserve">                System.out.print("Enter first number: ");</w:t>
      </w:r>
    </w:p>
    <w:p w14:paraId="27EA2F23" w14:textId="77777777" w:rsidR="006E768E" w:rsidRPr="006E768E" w:rsidRDefault="006E768E" w:rsidP="006E768E">
      <w:r w:rsidRPr="006E768E">
        <w:t xml:space="preserve">                first = reader.nextDouble();</w:t>
      </w:r>
    </w:p>
    <w:p w14:paraId="5E1F0E2E" w14:textId="77777777" w:rsidR="006E768E" w:rsidRPr="006E768E" w:rsidRDefault="006E768E" w:rsidP="006E768E">
      <w:r w:rsidRPr="006E768E">
        <w:t xml:space="preserve">                System.out.print("Enter second number: ");</w:t>
      </w:r>
    </w:p>
    <w:p w14:paraId="686FEAF4" w14:textId="77777777" w:rsidR="006E768E" w:rsidRPr="006E768E" w:rsidRDefault="006E768E" w:rsidP="006E768E">
      <w:r w:rsidRPr="006E768E">
        <w:t xml:space="preserve">                second = reader.nextDouble();</w:t>
      </w:r>
    </w:p>
    <w:p w14:paraId="2895703A" w14:textId="77777777" w:rsidR="006E768E" w:rsidRPr="006E768E" w:rsidRDefault="006E768E" w:rsidP="006E768E">
      <w:r w:rsidRPr="006E768E">
        <w:t xml:space="preserve">                result = first / second;</w:t>
      </w:r>
    </w:p>
    <w:p w14:paraId="07FF35E5" w14:textId="77777777" w:rsidR="006E768E" w:rsidRPr="006E768E" w:rsidRDefault="006E768E" w:rsidP="006E768E">
      <w:r w:rsidRPr="006E768E">
        <w:t xml:space="preserve">                System.out.printf("%.1f / %.1f = %.1f",</w:t>
      </w:r>
    </w:p>
    <w:p w14:paraId="64C336FB" w14:textId="77777777" w:rsidR="006E768E" w:rsidRPr="006E768E" w:rsidRDefault="006E768E" w:rsidP="006E768E">
      <w:r w:rsidRPr="006E768E">
        <w:t xml:space="preserve">                        first,second, result);</w:t>
      </w:r>
    </w:p>
    <w:p w14:paraId="30211C24" w14:textId="77777777" w:rsidR="006E768E" w:rsidRPr="006E768E" w:rsidRDefault="006E768E" w:rsidP="006E768E">
      <w:r w:rsidRPr="006E768E">
        <w:t xml:space="preserve">                break;</w:t>
      </w:r>
    </w:p>
    <w:p w14:paraId="01416C92" w14:textId="77777777" w:rsidR="006E768E" w:rsidRPr="006E768E" w:rsidRDefault="006E768E" w:rsidP="006E768E">
      <w:r w:rsidRPr="006E768E">
        <w:lastRenderedPageBreak/>
        <w:t xml:space="preserve">            case 5:</w:t>
      </w:r>
    </w:p>
    <w:p w14:paraId="45EEC833" w14:textId="77777777" w:rsidR="006E768E" w:rsidRPr="006E768E" w:rsidRDefault="006E768E" w:rsidP="006E768E">
      <w:r w:rsidRPr="006E768E">
        <w:t xml:space="preserve">                System.out.print("Enter second number: ");</w:t>
      </w:r>
    </w:p>
    <w:p w14:paraId="748317FA" w14:textId="77777777" w:rsidR="006E768E" w:rsidRPr="006E768E" w:rsidRDefault="006E768E" w:rsidP="006E768E">
      <w:r w:rsidRPr="006E768E">
        <w:t xml:space="preserve">                second = reader.nextDouble();</w:t>
      </w:r>
    </w:p>
    <w:p w14:paraId="643BDA1D" w14:textId="77777777" w:rsidR="006E768E" w:rsidRPr="006E768E" w:rsidRDefault="006E768E" w:rsidP="006E768E">
      <w:r w:rsidRPr="006E768E">
        <w:t xml:space="preserve">                result = Math.sqrt(second);</w:t>
      </w:r>
    </w:p>
    <w:p w14:paraId="672B73F5" w14:textId="77777777" w:rsidR="006E768E" w:rsidRPr="006E768E" w:rsidRDefault="006E768E" w:rsidP="006E768E">
      <w:r w:rsidRPr="006E768E">
        <w:t xml:space="preserve">                System.out.printf("Square root of %.1f = %.1f",</w:t>
      </w:r>
    </w:p>
    <w:p w14:paraId="090C6DA7" w14:textId="77777777" w:rsidR="006E768E" w:rsidRPr="006E768E" w:rsidRDefault="006E768E" w:rsidP="006E768E">
      <w:r w:rsidRPr="006E768E">
        <w:t xml:space="preserve">                        second, result);</w:t>
      </w:r>
    </w:p>
    <w:p w14:paraId="3CD74582" w14:textId="77777777" w:rsidR="006E768E" w:rsidRPr="006E768E" w:rsidRDefault="006E768E" w:rsidP="006E768E">
      <w:r w:rsidRPr="006E768E">
        <w:t xml:space="preserve">                break;</w:t>
      </w:r>
    </w:p>
    <w:p w14:paraId="29925BA7" w14:textId="77777777" w:rsidR="006E768E" w:rsidRPr="006E768E" w:rsidRDefault="006E768E" w:rsidP="006E768E">
      <w:r w:rsidRPr="006E768E">
        <w:t xml:space="preserve">            case 6:</w:t>
      </w:r>
    </w:p>
    <w:p w14:paraId="6ED2DDD2" w14:textId="77777777" w:rsidR="006E768E" w:rsidRPr="006E768E" w:rsidRDefault="006E768E" w:rsidP="006E768E">
      <w:r w:rsidRPr="006E768E">
        <w:t xml:space="preserve">                System.out.print("Enter first number: ");</w:t>
      </w:r>
    </w:p>
    <w:p w14:paraId="2A94BE6C" w14:textId="77777777" w:rsidR="006E768E" w:rsidRPr="006E768E" w:rsidRDefault="006E768E" w:rsidP="006E768E">
      <w:r w:rsidRPr="006E768E">
        <w:t xml:space="preserve">                first = reader.nextDouble();</w:t>
      </w:r>
    </w:p>
    <w:p w14:paraId="2759F5E6" w14:textId="77777777" w:rsidR="006E768E" w:rsidRPr="006E768E" w:rsidRDefault="006E768E" w:rsidP="006E768E">
      <w:r w:rsidRPr="006E768E">
        <w:t xml:space="preserve">                System.out.print("Enter power: ");</w:t>
      </w:r>
    </w:p>
    <w:p w14:paraId="413B4907" w14:textId="77777777" w:rsidR="006E768E" w:rsidRPr="006E768E" w:rsidRDefault="006E768E" w:rsidP="006E768E">
      <w:r w:rsidRPr="006E768E">
        <w:t xml:space="preserve">                int p = reader.nextInt();</w:t>
      </w:r>
    </w:p>
    <w:p w14:paraId="1A6D6E88" w14:textId="77777777" w:rsidR="006E768E" w:rsidRPr="006E768E" w:rsidRDefault="006E768E" w:rsidP="006E768E">
      <w:r w:rsidRPr="006E768E">
        <w:t xml:space="preserve">                result = Math.pow(first,p);</w:t>
      </w:r>
    </w:p>
    <w:p w14:paraId="73361AD7" w14:textId="77777777" w:rsidR="006E768E" w:rsidRPr="006E768E" w:rsidRDefault="006E768E" w:rsidP="006E768E">
      <w:r w:rsidRPr="006E768E">
        <w:t xml:space="preserve">                System.out.printf("Power %d of %.1f = %.1f",p,first,</w:t>
      </w:r>
    </w:p>
    <w:p w14:paraId="7DB09639" w14:textId="77777777" w:rsidR="006E768E" w:rsidRPr="006E768E" w:rsidRDefault="006E768E" w:rsidP="006E768E">
      <w:r w:rsidRPr="006E768E">
        <w:t xml:space="preserve">                        result);</w:t>
      </w:r>
    </w:p>
    <w:p w14:paraId="7A800D1A" w14:textId="77777777" w:rsidR="006E768E" w:rsidRPr="006E768E" w:rsidRDefault="006E768E" w:rsidP="006E768E">
      <w:r w:rsidRPr="006E768E">
        <w:t xml:space="preserve">                break;</w:t>
      </w:r>
    </w:p>
    <w:p w14:paraId="1D839D27" w14:textId="77777777" w:rsidR="006E768E" w:rsidRPr="006E768E" w:rsidRDefault="006E768E" w:rsidP="006E768E">
      <w:r w:rsidRPr="006E768E">
        <w:t xml:space="preserve">            case 7:</w:t>
      </w:r>
    </w:p>
    <w:p w14:paraId="5D309AA3" w14:textId="77777777" w:rsidR="006E768E" w:rsidRPr="006E768E" w:rsidRDefault="006E768E" w:rsidP="006E768E">
      <w:r w:rsidRPr="006E768E">
        <w:t xml:space="preserve">        </w:t>
      </w:r>
    </w:p>
    <w:p w14:paraId="2CA94545" w14:textId="77777777" w:rsidR="006E768E" w:rsidRPr="006E768E" w:rsidRDefault="006E768E" w:rsidP="006E768E">
      <w:r w:rsidRPr="006E768E">
        <w:t xml:space="preserve">               </w:t>
      </w:r>
    </w:p>
    <w:p w14:paraId="74D32AAD" w14:textId="77777777" w:rsidR="006E768E" w:rsidRPr="006E768E" w:rsidRDefault="006E768E" w:rsidP="006E768E">
      <w:r w:rsidRPr="006E768E">
        <w:t xml:space="preserve">                   Scanner sc = new Scanner(System.in);</w:t>
      </w:r>
    </w:p>
    <w:p w14:paraId="64191B0B" w14:textId="77777777" w:rsidR="006E768E" w:rsidRPr="006E768E" w:rsidRDefault="006E768E" w:rsidP="006E768E">
      <w:r w:rsidRPr="006E768E">
        <w:t xml:space="preserve">                   String s = "";</w:t>
      </w:r>
    </w:p>
    <w:p w14:paraId="322F59ED" w14:textId="77777777" w:rsidR="006E768E" w:rsidRPr="006E768E" w:rsidRDefault="006E768E" w:rsidP="006E768E">
      <w:r w:rsidRPr="006E768E">
        <w:t xml:space="preserve">                   int count=0;</w:t>
      </w:r>
    </w:p>
    <w:p w14:paraId="5D99A646" w14:textId="77777777" w:rsidR="006E768E" w:rsidRPr="006E768E" w:rsidRDefault="006E768E" w:rsidP="006E768E">
      <w:r w:rsidRPr="006E768E">
        <w:t xml:space="preserve">                   int total=0;</w:t>
      </w:r>
    </w:p>
    <w:p w14:paraId="6A8CA8B7" w14:textId="77777777" w:rsidR="006E768E" w:rsidRPr="006E768E" w:rsidRDefault="006E768E" w:rsidP="006E768E">
      <w:r w:rsidRPr="006E768E">
        <w:t xml:space="preserve">                   double avg=0;</w:t>
      </w:r>
    </w:p>
    <w:p w14:paraId="313153CA" w14:textId="77777777" w:rsidR="006E768E" w:rsidRPr="006E768E" w:rsidRDefault="006E768E" w:rsidP="006E768E">
      <w:r w:rsidRPr="006E768E">
        <w:t xml:space="preserve">                   int n;</w:t>
      </w:r>
    </w:p>
    <w:p w14:paraId="4C684805" w14:textId="77777777" w:rsidR="006E768E" w:rsidRPr="006E768E" w:rsidRDefault="006E768E" w:rsidP="006E768E">
      <w:r w:rsidRPr="006E768E">
        <w:t xml:space="preserve">                   System.out.print("Please enter end to stop taking input: ");</w:t>
      </w:r>
    </w:p>
    <w:p w14:paraId="579FC746" w14:textId="77777777" w:rsidR="006E768E" w:rsidRPr="006E768E" w:rsidRDefault="006E768E" w:rsidP="006E768E">
      <w:r w:rsidRPr="006E768E">
        <w:t xml:space="preserve">                   while (true)</w:t>
      </w:r>
    </w:p>
    <w:p w14:paraId="27ACB201" w14:textId="77777777" w:rsidR="006E768E" w:rsidRPr="006E768E" w:rsidRDefault="006E768E" w:rsidP="006E768E">
      <w:r w:rsidRPr="006E768E">
        <w:t xml:space="preserve">                   {</w:t>
      </w:r>
    </w:p>
    <w:p w14:paraId="2735A795" w14:textId="77777777" w:rsidR="006E768E" w:rsidRPr="006E768E" w:rsidRDefault="006E768E" w:rsidP="006E768E">
      <w:r w:rsidRPr="006E768E">
        <w:t xml:space="preserve">                       String input = sc.nextLine();</w:t>
      </w:r>
    </w:p>
    <w:p w14:paraId="506AC317" w14:textId="77777777" w:rsidR="006E768E" w:rsidRPr="006E768E" w:rsidRDefault="006E768E" w:rsidP="006E768E">
      <w:r w:rsidRPr="006E768E">
        <w:t xml:space="preserve">                       if(input.equals("end"))</w:t>
      </w:r>
    </w:p>
    <w:p w14:paraId="2ACB1988" w14:textId="77777777" w:rsidR="006E768E" w:rsidRPr="006E768E" w:rsidRDefault="006E768E" w:rsidP="006E768E">
      <w:r w:rsidRPr="006E768E">
        <w:t xml:space="preserve">                       break;</w:t>
      </w:r>
    </w:p>
    <w:p w14:paraId="4C9F3785" w14:textId="77777777" w:rsidR="006E768E" w:rsidRPr="006E768E" w:rsidRDefault="006E768E" w:rsidP="006E768E">
      <w:r w:rsidRPr="006E768E">
        <w:lastRenderedPageBreak/>
        <w:t xml:space="preserve">                       else </w:t>
      </w:r>
    </w:p>
    <w:p w14:paraId="1321BD3D" w14:textId="77777777" w:rsidR="006E768E" w:rsidRPr="006E768E" w:rsidRDefault="006E768E" w:rsidP="006E768E">
      <w:r w:rsidRPr="006E768E">
        <w:t xml:space="preserve">                       {</w:t>
      </w:r>
    </w:p>
    <w:p w14:paraId="1065916C" w14:textId="77777777" w:rsidR="006E768E" w:rsidRPr="006E768E" w:rsidRDefault="006E768E" w:rsidP="006E768E">
      <w:r w:rsidRPr="006E768E">
        <w:t xml:space="preserve">                          n = Integer.parseInt(input);</w:t>
      </w:r>
    </w:p>
    <w:p w14:paraId="2388A1EB" w14:textId="77777777" w:rsidR="006E768E" w:rsidRPr="006E768E" w:rsidRDefault="006E768E" w:rsidP="006E768E">
      <w:r w:rsidRPr="006E768E">
        <w:t xml:space="preserve">                          count+=1;</w:t>
      </w:r>
    </w:p>
    <w:p w14:paraId="4BB88B5D" w14:textId="77777777" w:rsidR="006E768E" w:rsidRPr="006E768E" w:rsidRDefault="006E768E" w:rsidP="006E768E">
      <w:r w:rsidRPr="006E768E">
        <w:t xml:space="preserve">                          total += n;</w:t>
      </w:r>
    </w:p>
    <w:p w14:paraId="01C74435" w14:textId="77777777" w:rsidR="006E768E" w:rsidRPr="006E768E" w:rsidRDefault="006E768E" w:rsidP="006E768E">
      <w:r w:rsidRPr="006E768E">
        <w:t xml:space="preserve">                          avg=total/n;</w:t>
      </w:r>
    </w:p>
    <w:p w14:paraId="54905B6D" w14:textId="77777777" w:rsidR="006E768E" w:rsidRPr="006E768E" w:rsidRDefault="006E768E" w:rsidP="006E768E"/>
    <w:p w14:paraId="41104AF4" w14:textId="77777777" w:rsidR="006E768E" w:rsidRPr="006E768E" w:rsidRDefault="006E768E" w:rsidP="006E768E">
      <w:r w:rsidRPr="006E768E">
        <w:t xml:space="preserve">            }</w:t>
      </w:r>
    </w:p>
    <w:p w14:paraId="291841C4" w14:textId="77777777" w:rsidR="006E768E" w:rsidRPr="006E768E" w:rsidRDefault="006E768E" w:rsidP="006E768E"/>
    <w:p w14:paraId="229FCEDA" w14:textId="77777777" w:rsidR="006E768E" w:rsidRPr="006E768E" w:rsidRDefault="006E768E" w:rsidP="006E768E">
      <w:r w:rsidRPr="006E768E">
        <w:t xml:space="preserve">        }</w:t>
      </w:r>
    </w:p>
    <w:p w14:paraId="67CF4215" w14:textId="77777777" w:rsidR="006E768E" w:rsidRPr="006E768E" w:rsidRDefault="006E768E" w:rsidP="006E768E">
      <w:r w:rsidRPr="006E768E">
        <w:t xml:space="preserve">                System.out.println("Mean is "+avg);</w:t>
      </w:r>
    </w:p>
    <w:p w14:paraId="15270503" w14:textId="77777777" w:rsidR="006E768E" w:rsidRPr="006E768E" w:rsidRDefault="006E768E" w:rsidP="006E768E">
      <w:r w:rsidRPr="006E768E">
        <w:t xml:space="preserve">     </w:t>
      </w:r>
    </w:p>
    <w:p w14:paraId="14F7EE5A" w14:textId="77777777" w:rsidR="006E768E" w:rsidRPr="006E768E" w:rsidRDefault="006E768E" w:rsidP="006E768E">
      <w:r w:rsidRPr="006E768E">
        <w:t xml:space="preserve">              </w:t>
      </w:r>
    </w:p>
    <w:p w14:paraId="067FB742" w14:textId="77777777" w:rsidR="006E768E" w:rsidRPr="006E768E" w:rsidRDefault="006E768E" w:rsidP="006E768E">
      <w:r w:rsidRPr="006E768E">
        <w:t xml:space="preserve">            case 8:</w:t>
      </w:r>
    </w:p>
    <w:p w14:paraId="6CA61A2B" w14:textId="77777777" w:rsidR="006E768E" w:rsidRPr="006E768E" w:rsidRDefault="006E768E" w:rsidP="006E768E">
      <w:r w:rsidRPr="006E768E">
        <w:t xml:space="preserve">                System.out.print("Enter how many numbers you want to enter: ");</w:t>
      </w:r>
    </w:p>
    <w:p w14:paraId="3B46D07E" w14:textId="77777777" w:rsidR="006E768E" w:rsidRPr="006E768E" w:rsidRDefault="006E768E" w:rsidP="006E768E">
      <w:r w:rsidRPr="006E768E">
        <w:t xml:space="preserve">                int o = reader.nextInt();</w:t>
      </w:r>
    </w:p>
    <w:p w14:paraId="26B948C4" w14:textId="77777777" w:rsidR="006E768E" w:rsidRPr="006E768E" w:rsidRDefault="006E768E" w:rsidP="006E768E">
      <w:r w:rsidRPr="006E768E">
        <w:t xml:space="preserve">                int ar[]=new int[o];</w:t>
      </w:r>
    </w:p>
    <w:p w14:paraId="2D295C9F" w14:textId="77777777" w:rsidR="006E768E" w:rsidRPr="006E768E" w:rsidRDefault="006E768E" w:rsidP="006E768E">
      <w:r w:rsidRPr="006E768E">
        <w:t xml:space="preserve">                for(int l=0;l&lt;o;l++)</w:t>
      </w:r>
    </w:p>
    <w:p w14:paraId="26D31C4D" w14:textId="77777777" w:rsidR="006E768E" w:rsidRPr="006E768E" w:rsidRDefault="006E768E" w:rsidP="006E768E">
      <w:r w:rsidRPr="006E768E">
        <w:t xml:space="preserve">                {</w:t>
      </w:r>
    </w:p>
    <w:p w14:paraId="0BF175F7" w14:textId="77777777" w:rsidR="006E768E" w:rsidRPr="006E768E" w:rsidRDefault="006E768E" w:rsidP="006E768E">
      <w:r w:rsidRPr="006E768E">
        <w:t xml:space="preserve">                    ar[l] = reader.nextInt();</w:t>
      </w:r>
    </w:p>
    <w:p w14:paraId="49473CDA" w14:textId="77777777" w:rsidR="006E768E" w:rsidRPr="006E768E" w:rsidRDefault="006E768E" w:rsidP="006E768E">
      <w:r w:rsidRPr="006E768E">
        <w:t xml:space="preserve">                    k=k+ar[l];;</w:t>
      </w:r>
    </w:p>
    <w:p w14:paraId="4CF652E8" w14:textId="77777777" w:rsidR="006E768E" w:rsidRPr="006E768E" w:rsidRDefault="006E768E" w:rsidP="006E768E">
      <w:r w:rsidRPr="006E768E">
        <w:t xml:space="preserve">                }</w:t>
      </w:r>
    </w:p>
    <w:p w14:paraId="20D774B6" w14:textId="77777777" w:rsidR="006E768E" w:rsidRPr="006E768E" w:rsidRDefault="006E768E" w:rsidP="006E768E">
      <w:r w:rsidRPr="006E768E">
        <w:t xml:space="preserve">                int mean=k/o;</w:t>
      </w:r>
    </w:p>
    <w:p w14:paraId="04A52936" w14:textId="77777777" w:rsidR="006E768E" w:rsidRPr="006E768E" w:rsidRDefault="006E768E" w:rsidP="006E768E">
      <w:r w:rsidRPr="006E768E">
        <w:t xml:space="preserve">                double sqDiff = 0;</w:t>
      </w:r>
    </w:p>
    <w:p w14:paraId="4F2AADD8" w14:textId="77777777" w:rsidR="006E768E" w:rsidRPr="006E768E" w:rsidRDefault="006E768E" w:rsidP="006E768E">
      <w:r w:rsidRPr="006E768E">
        <w:t xml:space="preserve">                for (int q = 0; q &lt; o; q++)</w:t>
      </w:r>
    </w:p>
    <w:p w14:paraId="335C1E45" w14:textId="77777777" w:rsidR="006E768E" w:rsidRPr="006E768E" w:rsidRDefault="006E768E" w:rsidP="006E768E">
      <w:r w:rsidRPr="006E768E">
        <w:t xml:space="preserve">                    sqDiff += (ar[q] - mean) * (ar[q] - mean);</w:t>
      </w:r>
    </w:p>
    <w:p w14:paraId="70021EFF" w14:textId="77777777" w:rsidR="006E768E" w:rsidRPr="006E768E" w:rsidRDefault="006E768E" w:rsidP="006E768E">
      <w:r w:rsidRPr="006E768E">
        <w:t xml:space="preserve">                result=sqDiff/o;</w:t>
      </w:r>
    </w:p>
    <w:p w14:paraId="1C6C05FD" w14:textId="77777777" w:rsidR="006E768E" w:rsidRPr="006E768E" w:rsidRDefault="006E768E" w:rsidP="006E768E">
      <w:r w:rsidRPr="006E768E">
        <w:t xml:space="preserve">                System.out.printf("Variance = %.3f", result);</w:t>
      </w:r>
    </w:p>
    <w:p w14:paraId="772E7D5E" w14:textId="77777777" w:rsidR="006E768E" w:rsidRPr="006E768E" w:rsidRDefault="006E768E" w:rsidP="006E768E">
      <w:r w:rsidRPr="006E768E">
        <w:t xml:space="preserve">                break;</w:t>
      </w:r>
    </w:p>
    <w:p w14:paraId="4D8C83C5" w14:textId="77777777" w:rsidR="006E768E" w:rsidRPr="006E768E" w:rsidRDefault="006E768E" w:rsidP="006E768E">
      <w:r w:rsidRPr="006E768E">
        <w:t xml:space="preserve">            case 9:</w:t>
      </w:r>
    </w:p>
    <w:p w14:paraId="22A809E4" w14:textId="77777777" w:rsidR="006E768E" w:rsidRPr="006E768E" w:rsidRDefault="006E768E" w:rsidP="006E768E">
      <w:r w:rsidRPr="006E768E">
        <w:t xml:space="preserve">                System.out.print("Enter first number: ");</w:t>
      </w:r>
    </w:p>
    <w:p w14:paraId="239023D5" w14:textId="77777777" w:rsidR="006E768E" w:rsidRPr="006E768E" w:rsidRDefault="006E768E" w:rsidP="006E768E">
      <w:r w:rsidRPr="006E768E">
        <w:lastRenderedPageBreak/>
        <w:t xml:space="preserve">                int n1 = reader.nextInt();</w:t>
      </w:r>
    </w:p>
    <w:p w14:paraId="6BBB581A" w14:textId="77777777" w:rsidR="006E768E" w:rsidRPr="006E768E" w:rsidRDefault="006E768E" w:rsidP="006E768E">
      <w:r w:rsidRPr="006E768E">
        <w:t xml:space="preserve">                System.out.print("Enter second number: ");</w:t>
      </w:r>
    </w:p>
    <w:p w14:paraId="0D2FC05B" w14:textId="77777777" w:rsidR="006E768E" w:rsidRPr="006E768E" w:rsidRDefault="006E768E" w:rsidP="006E768E">
      <w:r w:rsidRPr="006E768E">
        <w:t xml:space="preserve">                int n2 = reader.nextInt();</w:t>
      </w:r>
    </w:p>
    <w:p w14:paraId="7BF30D8A" w14:textId="77777777" w:rsidR="006E768E" w:rsidRPr="006E768E" w:rsidRDefault="006E768E" w:rsidP="006E768E">
      <w:r w:rsidRPr="006E768E">
        <w:t xml:space="preserve">                for(int h = 1; h &lt;= n1 &amp;&amp; h &lt;= n2; ++h)</w:t>
      </w:r>
    </w:p>
    <w:p w14:paraId="365B66F6" w14:textId="77777777" w:rsidR="006E768E" w:rsidRPr="006E768E" w:rsidRDefault="006E768E" w:rsidP="006E768E">
      <w:r w:rsidRPr="006E768E">
        <w:t xml:space="preserve">                {</w:t>
      </w:r>
    </w:p>
    <w:p w14:paraId="6B89C0B5" w14:textId="77777777" w:rsidR="006E768E" w:rsidRPr="006E768E" w:rsidRDefault="006E768E" w:rsidP="006E768E">
      <w:r w:rsidRPr="006E768E">
        <w:t xml:space="preserve">                    if(n1 % h==0 &amp;&amp; n2 % h==0)</w:t>
      </w:r>
    </w:p>
    <w:p w14:paraId="1EB2DBB0" w14:textId="77777777" w:rsidR="006E768E" w:rsidRPr="006E768E" w:rsidRDefault="006E768E" w:rsidP="006E768E">
      <w:r w:rsidRPr="006E768E">
        <w:t xml:space="preserve">                        gcd = h;</w:t>
      </w:r>
    </w:p>
    <w:p w14:paraId="4EA2B332" w14:textId="77777777" w:rsidR="006E768E" w:rsidRPr="006E768E" w:rsidRDefault="006E768E" w:rsidP="006E768E">
      <w:r w:rsidRPr="006E768E">
        <w:t xml:space="preserve">                }</w:t>
      </w:r>
    </w:p>
    <w:p w14:paraId="52C17136" w14:textId="77777777" w:rsidR="006E768E" w:rsidRPr="006E768E" w:rsidRDefault="006E768E" w:rsidP="006E768E">
      <w:r w:rsidRPr="006E768E">
        <w:t xml:space="preserve">                System.out.printf("G.C.D of %d and %d is %d", n1,</w:t>
      </w:r>
    </w:p>
    <w:p w14:paraId="6220FB9B" w14:textId="77777777" w:rsidR="006E768E" w:rsidRPr="006E768E" w:rsidRDefault="006E768E" w:rsidP="006E768E">
      <w:r w:rsidRPr="006E768E">
        <w:t xml:space="preserve">                        n2, gcd);</w:t>
      </w:r>
    </w:p>
    <w:p w14:paraId="26616518" w14:textId="77777777" w:rsidR="006E768E" w:rsidRPr="006E768E" w:rsidRDefault="006E768E" w:rsidP="006E768E">
      <w:r w:rsidRPr="006E768E">
        <w:t xml:space="preserve">                break;</w:t>
      </w:r>
    </w:p>
    <w:p w14:paraId="016FFFE5" w14:textId="77777777" w:rsidR="006E768E" w:rsidRPr="006E768E" w:rsidRDefault="006E768E" w:rsidP="006E768E">
      <w:r w:rsidRPr="006E768E">
        <w:t xml:space="preserve">            default:</w:t>
      </w:r>
    </w:p>
    <w:p w14:paraId="40B8B42E" w14:textId="77777777" w:rsidR="006E768E" w:rsidRPr="006E768E" w:rsidRDefault="006E768E" w:rsidP="006E768E">
      <w:r w:rsidRPr="006E768E">
        <w:t xml:space="preserve">                System.out.printf("Wrong choice");</w:t>
      </w:r>
    </w:p>
    <w:p w14:paraId="08E52733" w14:textId="77777777" w:rsidR="006E768E" w:rsidRPr="006E768E" w:rsidRDefault="006E768E" w:rsidP="006E768E">
      <w:r w:rsidRPr="006E768E">
        <w:t xml:space="preserve">                return;</w:t>
      </w:r>
    </w:p>
    <w:p w14:paraId="5A1D9057" w14:textId="77777777" w:rsidR="006E768E" w:rsidRPr="006E768E" w:rsidRDefault="006E768E" w:rsidP="006E768E">
      <w:r w:rsidRPr="006E768E">
        <w:t xml:space="preserve">        }</w:t>
      </w:r>
    </w:p>
    <w:p w14:paraId="3B373804" w14:textId="77777777" w:rsidR="006E768E" w:rsidRPr="006E768E" w:rsidRDefault="006E768E" w:rsidP="006E768E">
      <w:r w:rsidRPr="006E768E">
        <w:t xml:space="preserve">    }</w:t>
      </w:r>
    </w:p>
    <w:p w14:paraId="731BD42F" w14:textId="1CAF872E" w:rsidR="00FA7B36" w:rsidRDefault="006E768E" w:rsidP="006E768E">
      <w:r w:rsidRPr="006E768E">
        <w:t>}</w:t>
      </w:r>
    </w:p>
    <w:p w14:paraId="05597945" w14:textId="1F029410" w:rsidR="005B0767" w:rsidRDefault="00E028EF" w:rsidP="006E768E">
      <w:r w:rsidRPr="006F255E">
        <w:rPr>
          <w:noProof/>
        </w:rPr>
        <w:drawing>
          <wp:anchor distT="0" distB="0" distL="114300" distR="114300" simplePos="0" relativeHeight="251658240" behindDoc="0" locked="0" layoutInCell="1" allowOverlap="1" wp14:anchorId="10679D03" wp14:editId="4E6E3527">
            <wp:simplePos x="0" y="0"/>
            <wp:positionH relativeFrom="column">
              <wp:posOffset>1598178</wp:posOffset>
            </wp:positionH>
            <wp:positionV relativeFrom="paragraph">
              <wp:posOffset>7684</wp:posOffset>
            </wp:positionV>
            <wp:extent cx="4548505" cy="2995930"/>
            <wp:effectExtent l="0" t="0" r="444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505" cy="2995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255E">
        <w:t>OUTPUT:</w:t>
      </w:r>
      <w:r w:rsidRPr="00E028EF">
        <w:rPr>
          <w:noProof/>
        </w:rPr>
        <w:t xml:space="preserve"> </w:t>
      </w:r>
    </w:p>
    <w:p w14:paraId="30A81FBB" w14:textId="063FE454" w:rsidR="006F255E" w:rsidRDefault="006F255E" w:rsidP="006E768E">
      <w:pPr>
        <w:rPr>
          <w:noProof/>
        </w:rPr>
      </w:pPr>
    </w:p>
    <w:p w14:paraId="13EBB6F7" w14:textId="77777777" w:rsidR="00FC5C62" w:rsidRDefault="00FC5C62" w:rsidP="00FC5C62">
      <w:pPr>
        <w:rPr>
          <w:noProof/>
        </w:rPr>
      </w:pPr>
    </w:p>
    <w:p w14:paraId="5940D54E" w14:textId="77777777" w:rsidR="00E028EF" w:rsidRDefault="00E028EF" w:rsidP="00FC5C62"/>
    <w:p w14:paraId="743A482A" w14:textId="77777777" w:rsidR="00E028EF" w:rsidRDefault="00E028EF" w:rsidP="00FC5C62"/>
    <w:p w14:paraId="4B1F9660" w14:textId="77777777" w:rsidR="00E028EF" w:rsidRDefault="00E028EF" w:rsidP="00FC5C62"/>
    <w:p w14:paraId="3743475C" w14:textId="77777777" w:rsidR="00E028EF" w:rsidRDefault="00E028EF" w:rsidP="00FC5C62"/>
    <w:p w14:paraId="6E6226F6" w14:textId="77777777" w:rsidR="00E028EF" w:rsidRDefault="00E028EF" w:rsidP="00FC5C62"/>
    <w:p w14:paraId="5AAAFA22" w14:textId="77777777" w:rsidR="00E028EF" w:rsidRDefault="00E028EF" w:rsidP="00FC5C62"/>
    <w:p w14:paraId="0F465015" w14:textId="77777777" w:rsidR="00E028EF" w:rsidRDefault="00E028EF" w:rsidP="00FC5C62"/>
    <w:p w14:paraId="62F12F99" w14:textId="77777777" w:rsidR="00E028EF" w:rsidRDefault="00E028EF" w:rsidP="00FC5C62"/>
    <w:p w14:paraId="57AF7016" w14:textId="0C27D3F9" w:rsidR="00E028EF" w:rsidRPr="00FC5C62" w:rsidRDefault="00E028EF" w:rsidP="00FC5C62">
      <w:r>
        <w:t xml:space="preserve">GITHUB LINK: </w:t>
      </w:r>
      <w:r w:rsidR="00133E35" w:rsidRPr="00133E35">
        <w:t>https://github.com/Ekakshh/java-/tree/main/assignment%201</w:t>
      </w:r>
    </w:p>
    <w:sectPr w:rsidR="00E028EF" w:rsidRPr="00FC5C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tzS2NDE1Mzc1MLJQ0lEKTi0uzszPAykwrAUAvKKZgiwAAAA="/>
  </w:docVars>
  <w:rsids>
    <w:rsidRoot w:val="00A67C07"/>
    <w:rsid w:val="00133E35"/>
    <w:rsid w:val="00160577"/>
    <w:rsid w:val="00264878"/>
    <w:rsid w:val="004B7052"/>
    <w:rsid w:val="00535393"/>
    <w:rsid w:val="005B0767"/>
    <w:rsid w:val="00601CC1"/>
    <w:rsid w:val="006E768E"/>
    <w:rsid w:val="006F255E"/>
    <w:rsid w:val="00933CEE"/>
    <w:rsid w:val="00A06023"/>
    <w:rsid w:val="00A67C07"/>
    <w:rsid w:val="00AF12F8"/>
    <w:rsid w:val="00B04CB9"/>
    <w:rsid w:val="00DF3A59"/>
    <w:rsid w:val="00E028EF"/>
    <w:rsid w:val="00EA5CF6"/>
    <w:rsid w:val="00EA6AE7"/>
    <w:rsid w:val="00EC652C"/>
    <w:rsid w:val="00FA7B36"/>
    <w:rsid w:val="00FC5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DF7D8"/>
  <w15:chartTrackingRefBased/>
  <w15:docId w15:val="{EC0E173F-53E8-4025-91AF-630438F44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8</Pages>
  <Words>1184</Words>
  <Characters>6755</Characters>
  <Application>Microsoft Office Word</Application>
  <DocSecurity>0</DocSecurity>
  <Lines>56</Lines>
  <Paragraphs>15</Paragraphs>
  <ScaleCrop>false</ScaleCrop>
  <Company/>
  <LinksUpToDate>false</LinksUpToDate>
  <CharactersWithSpaces>7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darsh Nayyer</dc:creator>
  <cp:keywords/>
  <dc:description/>
  <cp:lastModifiedBy>Harsh Vardhan Tripathi</cp:lastModifiedBy>
  <cp:revision>22</cp:revision>
  <dcterms:created xsi:type="dcterms:W3CDTF">2023-01-11T04:50:00Z</dcterms:created>
  <dcterms:modified xsi:type="dcterms:W3CDTF">2023-02-10T05:13:00Z</dcterms:modified>
</cp:coreProperties>
</file>